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E7D32" w14:textId="28BB64B4" w:rsidR="00D91116" w:rsidRDefault="00D91116" w:rsidP="00D911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 Gontarek</w:t>
      </w:r>
    </w:p>
    <w:p w14:paraId="38131506" w14:textId="4F34CF2E" w:rsidR="00D91116" w:rsidRDefault="00D91116" w:rsidP="00D911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350 Emerging Sys Arch &amp; Tech</w:t>
      </w:r>
    </w:p>
    <w:p w14:paraId="37FCF260" w14:textId="58E346B6" w:rsidR="00D91116" w:rsidRDefault="00D91116" w:rsidP="00D911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221C8EC8" w14:textId="73B59653" w:rsidR="00D91116" w:rsidRDefault="00D91116" w:rsidP="00D9111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11, 2022</w:t>
      </w:r>
    </w:p>
    <w:p w14:paraId="1854DF72" w14:textId="36294556" w:rsidR="00D91116" w:rsidRDefault="00D91116" w:rsidP="00D9111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lestone One </w:t>
      </w:r>
    </w:p>
    <w:p w14:paraId="5BE54656" w14:textId="030DFE38" w:rsidR="00D91116" w:rsidRPr="00D91116" w:rsidRDefault="00D91116" w:rsidP="00D9111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What does pwmled2 set the PWM period to? </w:t>
      </w:r>
    </w:p>
    <w:p w14:paraId="4ADE5AD2" w14:textId="2E28BDEA" w:rsidR="00D91116" w:rsidRPr="00D91116" w:rsidRDefault="00D91116" w:rsidP="00D9111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>3000 microseconds or 3 seconds.</w:t>
      </w:r>
    </w:p>
    <w:p w14:paraId="6D62BCB1" w14:textId="6C0A80D0" w:rsidR="00D91116" w:rsidRPr="00D91116" w:rsidRDefault="00D91116" w:rsidP="00D9111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Which </w:t>
      </w:r>
      <w:proofErr w:type="spellStart"/>
      <w:r>
        <w:t>PWM_</w:t>
      </w:r>
      <w:proofErr w:type="gramStart"/>
      <w:r>
        <w:t>xxx</w:t>
      </w:r>
      <w:proofErr w:type="spellEnd"/>
      <w:r>
        <w:t>(</w:t>
      </w:r>
      <w:proofErr w:type="gramEnd"/>
      <w:r>
        <w:t xml:space="preserve">) function sets the PWM period? </w:t>
      </w:r>
    </w:p>
    <w:p w14:paraId="69FC9E5A" w14:textId="7B16485A" w:rsidR="00D91116" w:rsidRPr="00D91116" w:rsidRDefault="00D91116" w:rsidP="00D9111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The </w:t>
      </w:r>
      <w:proofErr w:type="spellStart"/>
      <w:r>
        <w:t>PMW_Params_int</w:t>
      </w:r>
      <w:proofErr w:type="spellEnd"/>
    </w:p>
    <w:p w14:paraId="0069862E" w14:textId="20E296AA" w:rsidR="00D91116" w:rsidRPr="00D91116" w:rsidRDefault="00D91116" w:rsidP="00D9111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Which </w:t>
      </w:r>
      <w:proofErr w:type="spellStart"/>
      <w:r>
        <w:t>PWM_</w:t>
      </w:r>
      <w:proofErr w:type="gramStart"/>
      <w:r>
        <w:t>xxx</w:t>
      </w:r>
      <w:proofErr w:type="spellEnd"/>
      <w:r>
        <w:t>(</w:t>
      </w:r>
      <w:proofErr w:type="gramEnd"/>
      <w:r>
        <w:t xml:space="preserve">) function sets the PWM duty cycle? </w:t>
      </w:r>
    </w:p>
    <w:p w14:paraId="2FBAB5E0" w14:textId="75822260" w:rsidR="00D91116" w:rsidRPr="00D91116" w:rsidRDefault="006C0BDC" w:rsidP="00D9111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t>PWM_setDuty</w:t>
      </w:r>
      <w:proofErr w:type="spellEnd"/>
    </w:p>
    <w:p w14:paraId="2A95EDBA" w14:textId="1C6DB3CA" w:rsidR="00D91116" w:rsidRPr="006C0BDC" w:rsidRDefault="00D91116" w:rsidP="00D9111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What is the purpose of the </w:t>
      </w:r>
      <w:proofErr w:type="gramStart"/>
      <w:r>
        <w:t>while(</w:t>
      </w:r>
      <w:proofErr w:type="gramEnd"/>
      <w:r>
        <w:t xml:space="preserve">1) loop in pwmled2? </w:t>
      </w:r>
    </w:p>
    <w:p w14:paraId="37970A0D" w14:textId="224C0BC6" w:rsidR="006C0BDC" w:rsidRPr="00D91116" w:rsidRDefault="006C0BDC" w:rsidP="006C0BD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hile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) loop is to forever increment the code.  This is to allow the lights to alternate being on and off. </w:t>
      </w:r>
    </w:p>
    <w:p w14:paraId="0E3F35CD" w14:textId="07E67FF1" w:rsidR="00D91116" w:rsidRPr="00E66280" w:rsidRDefault="00D91116" w:rsidP="00D9111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 What is the purpose of </w:t>
      </w:r>
      <w:proofErr w:type="spellStart"/>
      <w:proofErr w:type="gramStart"/>
      <w:r>
        <w:t>usleep</w:t>
      </w:r>
      <w:proofErr w:type="spellEnd"/>
      <w:r>
        <w:t>(</w:t>
      </w:r>
      <w:proofErr w:type="gramEnd"/>
      <w:r>
        <w:t>) in the while(1) loop?</w:t>
      </w:r>
    </w:p>
    <w:p w14:paraId="30C6FD2B" w14:textId="69AD57BE" w:rsidR="00E66280" w:rsidRPr="00E66280" w:rsidRDefault="00E66280" w:rsidP="00E66280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 xml:space="preserve">This slows the blinking of the lights so we can see them alternate. </w:t>
      </w:r>
    </w:p>
    <w:p w14:paraId="3A0C06AA" w14:textId="77777777" w:rsidR="00E66280" w:rsidRPr="00E66280" w:rsidRDefault="00E66280" w:rsidP="00E662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66280" w:rsidRPr="00E66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DF75E1"/>
    <w:multiLevelType w:val="hybridMultilevel"/>
    <w:tmpl w:val="F5DA4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2526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MDUyMjU2MDQ3NDNT0lEKTi0uzszPAykwrAUAw2cPMywAAAA="/>
  </w:docVars>
  <w:rsids>
    <w:rsidRoot w:val="00D91116"/>
    <w:rsid w:val="006C0BDC"/>
    <w:rsid w:val="0092530F"/>
    <w:rsid w:val="00D91116"/>
    <w:rsid w:val="00E6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4A8D0"/>
  <w15:chartTrackingRefBased/>
  <w15:docId w15:val="{42E0A725-4746-4D2A-AC6B-09C532B5B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tarek, Michael</dc:creator>
  <cp:keywords/>
  <dc:description/>
  <cp:lastModifiedBy>Gontarek, Michael</cp:lastModifiedBy>
  <cp:revision>1</cp:revision>
  <dcterms:created xsi:type="dcterms:W3CDTF">2022-09-11T15:53:00Z</dcterms:created>
  <dcterms:modified xsi:type="dcterms:W3CDTF">2022-09-11T16:06:00Z</dcterms:modified>
</cp:coreProperties>
</file>